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2B8204" w14:textId="77777777" w:rsidR="00B816AD" w:rsidRPr="000C6827" w:rsidRDefault="00B816AD" w:rsidP="00B816AD">
      <w:pPr>
        <w:spacing w:after="0"/>
        <w:jc w:val="center"/>
        <w:rPr>
          <w:sz w:val="32"/>
          <w:szCs w:val="32"/>
        </w:rPr>
      </w:pPr>
      <w:bookmarkStart w:id="0" w:name="_GoBack"/>
      <w:bookmarkEnd w:id="0"/>
      <w:r w:rsidRPr="000C6827">
        <w:rPr>
          <w:sz w:val="32"/>
          <w:szCs w:val="32"/>
        </w:rPr>
        <w:t>STATE OF CONNECTICUT</w:t>
      </w:r>
    </w:p>
    <w:p w14:paraId="6D27952A" w14:textId="77777777" w:rsidR="00B816AD" w:rsidRPr="002248D8" w:rsidRDefault="00B816AD" w:rsidP="00B816AD">
      <w:pPr>
        <w:spacing w:after="0"/>
        <w:jc w:val="center"/>
      </w:pPr>
      <w:r w:rsidRPr="002248D8">
        <w:t>Department of Administrative Services</w:t>
      </w:r>
    </w:p>
    <w:p w14:paraId="22925190" w14:textId="77777777" w:rsidR="00B816AD" w:rsidRPr="002248D8" w:rsidRDefault="00B816AD" w:rsidP="00B816AD">
      <w:pPr>
        <w:spacing w:after="0"/>
        <w:jc w:val="center"/>
      </w:pPr>
      <w:r w:rsidRPr="002248D8">
        <w:t>Division of Construction Services</w:t>
      </w:r>
    </w:p>
    <w:p w14:paraId="624FCAF7" w14:textId="77777777" w:rsidR="00B816AD" w:rsidRPr="002248D8" w:rsidRDefault="00B816AD" w:rsidP="00B816AD">
      <w:pPr>
        <w:spacing w:after="0"/>
        <w:jc w:val="center"/>
      </w:pPr>
      <w:r w:rsidRPr="002248D8">
        <w:t>Office of the State Fire Marshal</w:t>
      </w:r>
    </w:p>
    <w:p w14:paraId="5B26DB85" w14:textId="7CC05BCC" w:rsidR="00C53DB8" w:rsidRDefault="00C53DB8"/>
    <w:p w14:paraId="7A9F72D5" w14:textId="73802017" w:rsidR="00716C84" w:rsidRDefault="00204ABD" w:rsidP="00204ABD">
      <w:pPr>
        <w:spacing w:after="0" w:line="240" w:lineRule="auto"/>
      </w:pPr>
      <w:r>
        <w:t xml:space="preserve">Policy Directive: 1, Addendum </w:t>
      </w:r>
      <w:r w:rsidR="00703AC6">
        <w:t>3</w:t>
      </w:r>
      <w:r>
        <w:tab/>
      </w:r>
      <w:r>
        <w:tab/>
      </w:r>
      <w:r>
        <w:tab/>
      </w:r>
      <w:r>
        <w:tab/>
      </w:r>
      <w:r>
        <w:tab/>
      </w:r>
      <w:r w:rsidR="00030E21">
        <w:t xml:space="preserve">                         </w:t>
      </w:r>
      <w:r>
        <w:t xml:space="preserve">     Date:  </w:t>
      </w:r>
      <w:r w:rsidR="00030E21">
        <w:t>March 27, 2020</w:t>
      </w:r>
    </w:p>
    <w:p w14:paraId="77065EE1" w14:textId="132755B2" w:rsidR="00204ABD" w:rsidRDefault="00204ABD" w:rsidP="00204ABD">
      <w:pPr>
        <w:spacing w:after="0" w:line="240" w:lineRule="auto"/>
      </w:pPr>
      <w:r>
        <w:t>Replaces:  New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uration:  Until Revised</w:t>
      </w:r>
    </w:p>
    <w:p w14:paraId="670F4230" w14:textId="0C433B8C" w:rsidR="00204ABD" w:rsidRDefault="00204ABD" w:rsidP="00204ABD">
      <w:pPr>
        <w:spacing w:after="0" w:line="240" w:lineRule="auto"/>
      </w:pPr>
      <w:r>
        <w:t xml:space="preserve">Administered by:  </w:t>
      </w:r>
      <w:r w:rsidR="0050764D">
        <w:t xml:space="preserve">Office of Education and Data Management        </w:t>
      </w:r>
      <w:r>
        <w:tab/>
        <w:t xml:space="preserve">    Authority:  State Fire Marshal</w:t>
      </w:r>
    </w:p>
    <w:p w14:paraId="2C504B91" w14:textId="1F6FBBD7" w:rsidR="00204ABD" w:rsidRDefault="00204ABD" w:rsidP="00204ABD">
      <w:pPr>
        <w:spacing w:after="0" w:line="240" w:lineRule="auto"/>
      </w:pPr>
    </w:p>
    <w:p w14:paraId="35A773AE" w14:textId="663489A2" w:rsidR="00204ABD" w:rsidRPr="00204ABD" w:rsidRDefault="00204ABD" w:rsidP="00204ABD">
      <w:pPr>
        <w:pBdr>
          <w:top w:val="single" w:sz="12" w:space="1" w:color="auto"/>
          <w:bottom w:val="single" w:sz="12" w:space="1" w:color="auto"/>
        </w:pBdr>
        <w:spacing w:after="0" w:line="240" w:lineRule="auto"/>
        <w:rPr>
          <w:b/>
          <w:bCs/>
          <w:sz w:val="24"/>
          <w:szCs w:val="24"/>
        </w:rPr>
      </w:pPr>
      <w:r w:rsidRPr="00204ABD">
        <w:rPr>
          <w:b/>
          <w:bCs/>
          <w:sz w:val="24"/>
          <w:szCs w:val="24"/>
        </w:rPr>
        <w:t>SUBJECT:</w:t>
      </w:r>
      <w:r w:rsidRPr="00204ABD">
        <w:rPr>
          <w:b/>
          <w:bCs/>
          <w:sz w:val="24"/>
          <w:szCs w:val="24"/>
        </w:rPr>
        <w:tab/>
      </w:r>
      <w:r w:rsidRPr="00204ABD">
        <w:rPr>
          <w:b/>
          <w:bCs/>
          <w:sz w:val="24"/>
          <w:szCs w:val="24"/>
        </w:rPr>
        <w:tab/>
      </w:r>
      <w:r w:rsidRPr="00204ABD">
        <w:rPr>
          <w:b/>
          <w:bCs/>
          <w:sz w:val="24"/>
          <w:szCs w:val="24"/>
        </w:rPr>
        <w:tab/>
      </w:r>
      <w:r w:rsidR="00703AC6">
        <w:rPr>
          <w:b/>
          <w:bCs/>
          <w:sz w:val="24"/>
          <w:szCs w:val="24"/>
        </w:rPr>
        <w:t>LOSING OR RETIRING</w:t>
      </w:r>
      <w:r w:rsidR="004D629D">
        <w:rPr>
          <w:b/>
          <w:bCs/>
          <w:sz w:val="24"/>
          <w:szCs w:val="24"/>
        </w:rPr>
        <w:t xml:space="preserve"> </w:t>
      </w:r>
      <w:r w:rsidRPr="00204ABD">
        <w:rPr>
          <w:b/>
          <w:bCs/>
          <w:sz w:val="24"/>
          <w:szCs w:val="24"/>
        </w:rPr>
        <w:t>CERTIFICATION</w:t>
      </w:r>
    </w:p>
    <w:p w14:paraId="73AE1E26" w14:textId="407A59E5" w:rsidR="00204ABD" w:rsidRDefault="00204ABD" w:rsidP="00204ABD">
      <w:pPr>
        <w:spacing w:after="0" w:line="240" w:lineRule="auto"/>
        <w:rPr>
          <w:b/>
          <w:bCs/>
          <w:sz w:val="24"/>
          <w:szCs w:val="24"/>
        </w:rPr>
      </w:pPr>
    </w:p>
    <w:p w14:paraId="497949FB" w14:textId="77777777" w:rsidR="00B71533" w:rsidRPr="00DC1D70" w:rsidRDefault="00B71533" w:rsidP="00B71533">
      <w:pPr>
        <w:spacing w:after="0"/>
        <w:rPr>
          <w:b/>
          <w:sz w:val="24"/>
          <w:szCs w:val="24"/>
        </w:rPr>
      </w:pPr>
      <w:r w:rsidRPr="00DC1D70">
        <w:rPr>
          <w:b/>
          <w:sz w:val="24"/>
          <w:szCs w:val="24"/>
        </w:rPr>
        <w:t>Purpose:</w:t>
      </w:r>
    </w:p>
    <w:p w14:paraId="2DCD111A" w14:textId="5C9C8C36" w:rsidR="00B71533" w:rsidRDefault="00B71533" w:rsidP="00571D9E">
      <w:pPr>
        <w:spacing w:after="0" w:line="240" w:lineRule="auto"/>
        <w:jc w:val="both"/>
      </w:pPr>
      <w:r>
        <w:t>To outline the State Fire Marshal’s procedures for decertification of a fire official</w:t>
      </w:r>
      <w:r w:rsidR="00804FC8">
        <w:t>, and to present the procedures for retiring fire official certification.</w:t>
      </w:r>
    </w:p>
    <w:p w14:paraId="2F15D5BB" w14:textId="5626AA1B" w:rsidR="00B71533" w:rsidRDefault="00B71533" w:rsidP="00571D9E">
      <w:pPr>
        <w:spacing w:after="0" w:line="240" w:lineRule="auto"/>
        <w:jc w:val="both"/>
      </w:pPr>
    </w:p>
    <w:p w14:paraId="2458A733" w14:textId="33DB92EE" w:rsidR="00890136" w:rsidRPr="00890136" w:rsidRDefault="00890136" w:rsidP="00571D9E">
      <w:pPr>
        <w:spacing w:after="0" w:line="240" w:lineRule="auto"/>
        <w:jc w:val="both"/>
        <w:rPr>
          <w:b/>
          <w:bCs/>
          <w:sz w:val="24"/>
          <w:szCs w:val="24"/>
        </w:rPr>
      </w:pPr>
      <w:r w:rsidRPr="00890136">
        <w:rPr>
          <w:b/>
          <w:bCs/>
          <w:sz w:val="24"/>
          <w:szCs w:val="24"/>
        </w:rPr>
        <w:t>Decertification</w:t>
      </w:r>
    </w:p>
    <w:p w14:paraId="6116CC6A" w14:textId="77777777" w:rsidR="00890136" w:rsidRDefault="00890136" w:rsidP="00571D9E">
      <w:pPr>
        <w:spacing w:after="0" w:line="240" w:lineRule="auto"/>
        <w:jc w:val="both"/>
        <w:rPr>
          <w:b/>
        </w:rPr>
      </w:pPr>
    </w:p>
    <w:p w14:paraId="73B5451E" w14:textId="18DC9397" w:rsidR="00B71533" w:rsidRPr="00890136" w:rsidRDefault="00B71533" w:rsidP="00571D9E">
      <w:pPr>
        <w:spacing w:after="0" w:line="240" w:lineRule="auto"/>
        <w:jc w:val="both"/>
        <w:rPr>
          <w:b/>
        </w:rPr>
      </w:pPr>
      <w:r w:rsidRPr="00890136">
        <w:rPr>
          <w:b/>
        </w:rPr>
        <w:t>Discussion:</w:t>
      </w:r>
    </w:p>
    <w:p w14:paraId="2DA493FF" w14:textId="38E40E5A" w:rsidR="00B71533" w:rsidRDefault="00890136" w:rsidP="00571D9E">
      <w:pPr>
        <w:spacing w:after="0" w:line="240" w:lineRule="auto"/>
        <w:jc w:val="both"/>
      </w:pPr>
      <w:r>
        <w:t>Per</w:t>
      </w:r>
      <w:r w:rsidR="00B16323">
        <w:t xml:space="preserve"> Connecticut General Statutes (</w:t>
      </w:r>
      <w:r>
        <w:t>CGS</w:t>
      </w:r>
      <w:r w:rsidR="00B16323">
        <w:t>)</w:t>
      </w:r>
      <w:r w:rsidR="00B71533">
        <w:t xml:space="preserve"> 29-298, </w:t>
      </w:r>
      <w:r w:rsidR="000F70D1">
        <w:t>to</w:t>
      </w:r>
      <w:r w:rsidR="00B71533">
        <w:t xml:space="preserve"> maintain certification status, fire officials are required to complete a specified number of hours of continuing education over a three</w:t>
      </w:r>
      <w:r w:rsidR="00804FC8">
        <w:t>-</w:t>
      </w:r>
      <w:r w:rsidR="00B71533">
        <w:t>year period.</w:t>
      </w:r>
    </w:p>
    <w:p w14:paraId="1DCE5B3B" w14:textId="77777777" w:rsidR="00B71533" w:rsidRDefault="00B71533" w:rsidP="00571D9E">
      <w:pPr>
        <w:spacing w:after="0" w:line="240" w:lineRule="auto"/>
        <w:jc w:val="both"/>
      </w:pPr>
    </w:p>
    <w:p w14:paraId="108EA5C0" w14:textId="0FD74197" w:rsidR="00B71533" w:rsidRDefault="00B71533" w:rsidP="00571D9E">
      <w:pPr>
        <w:spacing w:after="0" w:line="240" w:lineRule="auto"/>
        <w:jc w:val="both"/>
      </w:pPr>
      <w:r>
        <w:t xml:space="preserve">The State Fire Marshal may, after notice and opportunity for hearing, and with the participation of one or more members of </w:t>
      </w:r>
      <w:r w:rsidRPr="00932B0C">
        <w:t>the Fire Marshal Training Council, revoke</w:t>
      </w:r>
      <w:r>
        <w:t xml:space="preserve"> any certificate issued under the provisions of </w:t>
      </w:r>
      <w:r w:rsidR="00890136">
        <w:t xml:space="preserve">CGS </w:t>
      </w:r>
      <w:r>
        <w:t>29-298(</w:t>
      </w:r>
      <w:r w:rsidR="007F7576">
        <w:t>b</w:t>
      </w:r>
      <w:r>
        <w:t>) for failure on the part of a local fire official to present such proof.</w:t>
      </w:r>
    </w:p>
    <w:p w14:paraId="4B797CE2" w14:textId="77777777" w:rsidR="00B71533" w:rsidRDefault="00B71533" w:rsidP="00571D9E">
      <w:pPr>
        <w:spacing w:after="0" w:line="240" w:lineRule="auto"/>
        <w:jc w:val="both"/>
      </w:pPr>
    </w:p>
    <w:p w14:paraId="6158C530" w14:textId="77777777" w:rsidR="00B71533" w:rsidRDefault="00B71533" w:rsidP="00571D9E">
      <w:pPr>
        <w:spacing w:after="0" w:line="240" w:lineRule="auto"/>
        <w:jc w:val="both"/>
      </w:pPr>
    </w:p>
    <w:p w14:paraId="2591A139" w14:textId="77777777" w:rsidR="00B71533" w:rsidRPr="00890136" w:rsidRDefault="00B71533" w:rsidP="00571D9E">
      <w:pPr>
        <w:spacing w:after="0" w:line="240" w:lineRule="auto"/>
        <w:jc w:val="both"/>
        <w:rPr>
          <w:b/>
        </w:rPr>
      </w:pPr>
      <w:r w:rsidRPr="00890136">
        <w:rPr>
          <w:b/>
        </w:rPr>
        <w:t>Policy:</w:t>
      </w:r>
    </w:p>
    <w:p w14:paraId="263CCA92" w14:textId="77777777" w:rsidR="00890136" w:rsidRDefault="00890136" w:rsidP="00571D9E">
      <w:pPr>
        <w:spacing w:after="0" w:line="240" w:lineRule="auto"/>
        <w:jc w:val="both"/>
      </w:pPr>
      <w:r>
        <w:t>To clarify the process, the Office of the State Fire Marshal (OSFM) sets forth the following policy:</w:t>
      </w:r>
    </w:p>
    <w:p w14:paraId="5EE2D8EE" w14:textId="77777777" w:rsidR="00B71533" w:rsidRDefault="00B71533" w:rsidP="00571D9E">
      <w:pPr>
        <w:spacing w:after="0" w:line="240" w:lineRule="auto"/>
        <w:jc w:val="both"/>
      </w:pPr>
    </w:p>
    <w:p w14:paraId="3FA8F867" w14:textId="5FF2722B" w:rsidR="00B71533" w:rsidRDefault="00B71533" w:rsidP="00571D9E">
      <w:pPr>
        <w:pStyle w:val="ListParagraph"/>
        <w:numPr>
          <w:ilvl w:val="0"/>
          <w:numId w:val="9"/>
        </w:numPr>
        <w:spacing w:after="0" w:line="240" w:lineRule="auto"/>
        <w:jc w:val="both"/>
      </w:pPr>
      <w:r>
        <w:t>The Office of Education and Data Management (OEDM) will maintain a record of training hours awarded for fire officials.</w:t>
      </w:r>
    </w:p>
    <w:p w14:paraId="7312C857" w14:textId="2013766F" w:rsidR="00494E2C" w:rsidRDefault="00494E2C" w:rsidP="00571D9E">
      <w:pPr>
        <w:spacing w:after="0" w:line="240" w:lineRule="auto"/>
        <w:jc w:val="both"/>
      </w:pPr>
    </w:p>
    <w:p w14:paraId="25B33886" w14:textId="13AECC7E" w:rsidR="00494E2C" w:rsidRDefault="00494E2C" w:rsidP="00571D9E">
      <w:pPr>
        <w:pStyle w:val="ListParagraph"/>
        <w:numPr>
          <w:ilvl w:val="0"/>
          <w:numId w:val="9"/>
        </w:numPr>
        <w:spacing w:after="0" w:line="240" w:lineRule="auto"/>
        <w:jc w:val="both"/>
      </w:pPr>
      <w:r>
        <w:t>Fire officials will have 24/7 access to their training records on the OEDM LMS.</w:t>
      </w:r>
    </w:p>
    <w:p w14:paraId="595FA33E" w14:textId="77777777" w:rsidR="00494E2C" w:rsidRDefault="00494E2C" w:rsidP="00571D9E">
      <w:pPr>
        <w:pStyle w:val="ListParagraph"/>
        <w:jc w:val="both"/>
      </w:pPr>
    </w:p>
    <w:p w14:paraId="33E7A988" w14:textId="07F0C677" w:rsidR="00494E2C" w:rsidRDefault="00494E2C" w:rsidP="00571D9E">
      <w:pPr>
        <w:pStyle w:val="ListParagraph"/>
        <w:numPr>
          <w:ilvl w:val="0"/>
          <w:numId w:val="9"/>
        </w:numPr>
        <w:spacing w:after="0" w:line="240" w:lineRule="auto"/>
        <w:jc w:val="both"/>
      </w:pPr>
      <w:r>
        <w:t>Six months before a fire official’s cycle end date, OEDM will email a reminder that tells the official s/he has not met his/her credit requirements.  The email includes links to live and online training, the outside credit application, and the voluntary retirement form.</w:t>
      </w:r>
    </w:p>
    <w:p w14:paraId="37314970" w14:textId="77777777" w:rsidR="00494E2C" w:rsidRDefault="00494E2C" w:rsidP="00571D9E">
      <w:pPr>
        <w:pStyle w:val="ListParagraph"/>
        <w:jc w:val="both"/>
      </w:pPr>
    </w:p>
    <w:p w14:paraId="5862AF5D" w14:textId="77777777" w:rsidR="00B16323" w:rsidRDefault="00494E2C" w:rsidP="00571D9E">
      <w:pPr>
        <w:pStyle w:val="ListParagraph"/>
        <w:numPr>
          <w:ilvl w:val="0"/>
          <w:numId w:val="9"/>
        </w:numPr>
        <w:spacing w:after="0" w:line="240" w:lineRule="auto"/>
        <w:jc w:val="both"/>
      </w:pPr>
      <w:r>
        <w:t xml:space="preserve">Three months before a fire official’s cycle end date, OEDM sends, via </w:t>
      </w:r>
      <w:r w:rsidR="00C26DEB">
        <w:t>certified</w:t>
      </w:r>
      <w:r>
        <w:t xml:space="preserve"> mail, an intent-to-decertify letter to the official and his/her appointing authority (if applicable) that tells the official s</w:t>
      </w:r>
      <w:r w:rsidR="00C26DEB">
        <w:t>/</w:t>
      </w:r>
      <w:r>
        <w:t>he has not met his/her required credit hours.  The letter offers the following options:</w:t>
      </w:r>
      <w:r w:rsidR="00C26DEB">
        <w:t xml:space="preserve">     </w:t>
      </w:r>
    </w:p>
    <w:p w14:paraId="1C12FBA6" w14:textId="2007700F" w:rsidR="00494E2C" w:rsidRDefault="00C26DEB" w:rsidP="00B16323">
      <w:pPr>
        <w:pStyle w:val="ListParagraph"/>
        <w:spacing w:after="0" w:line="240" w:lineRule="auto"/>
        <w:jc w:val="both"/>
      </w:pPr>
      <w:r>
        <w:t xml:space="preserve">                    </w:t>
      </w:r>
    </w:p>
    <w:p w14:paraId="4AE40806" w14:textId="0A76EBBE" w:rsidR="00C26DEB" w:rsidRDefault="00C26DEB" w:rsidP="00571D9E">
      <w:pPr>
        <w:pStyle w:val="ListParagraph"/>
        <w:numPr>
          <w:ilvl w:val="0"/>
          <w:numId w:val="21"/>
        </w:numPr>
        <w:spacing w:after="0" w:line="240" w:lineRule="auto"/>
        <w:jc w:val="both"/>
      </w:pPr>
      <w:r>
        <w:t>Earn the necessary continuing education credits</w:t>
      </w:r>
      <w:r w:rsidR="00A30208">
        <w:t>.</w:t>
      </w:r>
    </w:p>
    <w:p w14:paraId="0F3E9E16" w14:textId="77777777" w:rsidR="00A30208" w:rsidRDefault="00A30208" w:rsidP="00571D9E">
      <w:pPr>
        <w:pStyle w:val="ListParagraph"/>
        <w:spacing w:after="0" w:line="240" w:lineRule="auto"/>
        <w:ind w:left="1080"/>
        <w:jc w:val="both"/>
      </w:pPr>
    </w:p>
    <w:p w14:paraId="13E1F624" w14:textId="6E41559F" w:rsidR="00C26DEB" w:rsidRDefault="00C26DEB" w:rsidP="00571D9E">
      <w:pPr>
        <w:pStyle w:val="ListParagraph"/>
        <w:numPr>
          <w:ilvl w:val="0"/>
          <w:numId w:val="21"/>
        </w:numPr>
        <w:spacing w:after="0" w:line="240" w:lineRule="auto"/>
        <w:jc w:val="both"/>
      </w:pPr>
      <w:r>
        <w:lastRenderedPageBreak/>
        <w:t>Request an informal compliance hearing conference or a hearing within 30 days from date of letter.  Fire officials must attend a compliance conference first.</w:t>
      </w:r>
    </w:p>
    <w:p w14:paraId="22EF07B9" w14:textId="77777777" w:rsidR="00B16323" w:rsidRDefault="00B16323" w:rsidP="00B16323">
      <w:pPr>
        <w:pStyle w:val="ListParagraph"/>
      </w:pPr>
    </w:p>
    <w:p w14:paraId="0EB9F571" w14:textId="5005F91D" w:rsidR="00C26DEB" w:rsidRDefault="00C26DEB" w:rsidP="00571D9E">
      <w:pPr>
        <w:pStyle w:val="ListParagraph"/>
        <w:numPr>
          <w:ilvl w:val="0"/>
          <w:numId w:val="21"/>
        </w:numPr>
        <w:spacing w:after="0" w:line="240" w:lineRule="auto"/>
        <w:jc w:val="both"/>
      </w:pPr>
      <w:r>
        <w:t>Retire fire official certification</w:t>
      </w:r>
      <w:r w:rsidR="00A30208">
        <w:t>.</w:t>
      </w:r>
    </w:p>
    <w:p w14:paraId="10329C10" w14:textId="77777777" w:rsidR="00A30208" w:rsidRDefault="00A30208" w:rsidP="00571D9E">
      <w:pPr>
        <w:pStyle w:val="ListParagraph"/>
        <w:spacing w:after="0" w:line="240" w:lineRule="auto"/>
        <w:ind w:left="1080"/>
        <w:jc w:val="both"/>
      </w:pPr>
    </w:p>
    <w:p w14:paraId="3E853F7B" w14:textId="314CA67B" w:rsidR="00C26DEB" w:rsidRDefault="00C26DEB" w:rsidP="00571D9E">
      <w:pPr>
        <w:pStyle w:val="ListParagraph"/>
        <w:numPr>
          <w:ilvl w:val="0"/>
          <w:numId w:val="21"/>
        </w:numPr>
        <w:spacing w:after="0" w:line="240" w:lineRule="auto"/>
        <w:jc w:val="both"/>
      </w:pPr>
      <w:r>
        <w:t>Present justification for an extension to his/her training cycle</w:t>
      </w:r>
      <w:r w:rsidR="00A30208">
        <w:t>.</w:t>
      </w:r>
    </w:p>
    <w:p w14:paraId="27E30282" w14:textId="11BC523C" w:rsidR="00C26DEB" w:rsidRDefault="00C26DEB" w:rsidP="00571D9E">
      <w:pPr>
        <w:spacing w:after="0" w:line="240" w:lineRule="auto"/>
        <w:jc w:val="both"/>
      </w:pPr>
    </w:p>
    <w:p w14:paraId="17309FA1" w14:textId="77777777" w:rsidR="00B71533" w:rsidRDefault="00B71533" w:rsidP="00571D9E">
      <w:pPr>
        <w:pStyle w:val="ListParagraph"/>
        <w:numPr>
          <w:ilvl w:val="0"/>
          <w:numId w:val="9"/>
        </w:numPr>
        <w:spacing w:after="0" w:line="240" w:lineRule="auto"/>
        <w:jc w:val="both"/>
      </w:pPr>
      <w:r>
        <w:t>Upon request for a compliance conference, the individual will be scheduled to meet with the Director of the Office of Education and Data Management.</w:t>
      </w:r>
    </w:p>
    <w:p w14:paraId="3F68AF17" w14:textId="77777777" w:rsidR="00B71533" w:rsidRDefault="00B71533" w:rsidP="00571D9E">
      <w:pPr>
        <w:spacing w:after="0" w:line="240" w:lineRule="auto"/>
        <w:jc w:val="both"/>
      </w:pPr>
    </w:p>
    <w:p w14:paraId="2E11E9C3" w14:textId="6B87AAF2" w:rsidR="00B71533" w:rsidRDefault="00B71533" w:rsidP="00571D9E">
      <w:pPr>
        <w:pStyle w:val="ListParagraph"/>
        <w:numPr>
          <w:ilvl w:val="0"/>
          <w:numId w:val="18"/>
        </w:numPr>
        <w:spacing w:after="0" w:line="240" w:lineRule="auto"/>
        <w:jc w:val="both"/>
      </w:pPr>
      <w:r>
        <w:t xml:space="preserve">The respondent will be required to bring any necessary training information or documentation that may be relevant to the discussion of compliance with the training requirements. </w:t>
      </w:r>
    </w:p>
    <w:p w14:paraId="0041A09B" w14:textId="77777777" w:rsidR="00B71533" w:rsidRDefault="00B71533" w:rsidP="00571D9E">
      <w:pPr>
        <w:spacing w:after="0" w:line="240" w:lineRule="auto"/>
        <w:jc w:val="both"/>
      </w:pPr>
    </w:p>
    <w:p w14:paraId="70BB07B6" w14:textId="29E9A16F" w:rsidR="00B71533" w:rsidRDefault="00B71533" w:rsidP="00571D9E">
      <w:pPr>
        <w:pStyle w:val="ListParagraph"/>
        <w:numPr>
          <w:ilvl w:val="0"/>
          <w:numId w:val="18"/>
        </w:numPr>
        <w:spacing w:after="0" w:line="240" w:lineRule="auto"/>
        <w:jc w:val="both"/>
      </w:pPr>
      <w:r>
        <w:t>The Director of the Office of Education and Data Management will advise the State Fire Marshal of the disposition of the case.</w:t>
      </w:r>
    </w:p>
    <w:p w14:paraId="5223D42B" w14:textId="77777777" w:rsidR="00B71533" w:rsidRDefault="00B71533" w:rsidP="00571D9E">
      <w:pPr>
        <w:spacing w:after="0" w:line="240" w:lineRule="auto"/>
        <w:jc w:val="both"/>
      </w:pPr>
    </w:p>
    <w:p w14:paraId="438F5202" w14:textId="77777777" w:rsidR="00B71533" w:rsidRDefault="00B71533" w:rsidP="00571D9E">
      <w:pPr>
        <w:pStyle w:val="ListParagraph"/>
        <w:numPr>
          <w:ilvl w:val="0"/>
          <w:numId w:val="9"/>
        </w:numPr>
        <w:spacing w:after="0" w:line="240" w:lineRule="auto"/>
        <w:jc w:val="both"/>
      </w:pPr>
      <w:r>
        <w:t>The respondent may request a hearing if they are not satisfied with the recommendation.</w:t>
      </w:r>
    </w:p>
    <w:p w14:paraId="6C49EF24" w14:textId="77777777" w:rsidR="00B71533" w:rsidRDefault="00B71533" w:rsidP="00571D9E">
      <w:pPr>
        <w:spacing w:after="0" w:line="240" w:lineRule="auto"/>
        <w:jc w:val="both"/>
      </w:pPr>
    </w:p>
    <w:p w14:paraId="6B681ECD" w14:textId="36A1A576" w:rsidR="00B71533" w:rsidRDefault="00B71533" w:rsidP="00571D9E">
      <w:pPr>
        <w:pStyle w:val="ListParagraph"/>
        <w:numPr>
          <w:ilvl w:val="0"/>
          <w:numId w:val="9"/>
        </w:numPr>
        <w:spacing w:after="0" w:line="240" w:lineRule="auto"/>
        <w:jc w:val="both"/>
      </w:pPr>
      <w:r>
        <w:t>Upon request of a hearing, OEDM will schedule a hearing.</w:t>
      </w:r>
    </w:p>
    <w:p w14:paraId="14729FE0" w14:textId="77777777" w:rsidR="00B71533" w:rsidRDefault="00B71533" w:rsidP="00571D9E">
      <w:pPr>
        <w:spacing w:after="0" w:line="240" w:lineRule="auto"/>
        <w:jc w:val="both"/>
      </w:pPr>
    </w:p>
    <w:p w14:paraId="0C6C2287" w14:textId="395A786D" w:rsidR="00B71533" w:rsidRDefault="00B71533" w:rsidP="00571D9E">
      <w:pPr>
        <w:pStyle w:val="ListParagraph"/>
        <w:numPr>
          <w:ilvl w:val="0"/>
          <w:numId w:val="19"/>
        </w:numPr>
        <w:spacing w:after="0" w:line="240" w:lineRule="auto"/>
        <w:jc w:val="both"/>
      </w:pPr>
      <w:r>
        <w:t>The respondent will be notified of the hearing in writing via certified mail, be given 30 days’ notice, and advised that they may bring legal counsel to the proceeding. A copy will be mailed to the appointing authority and the fire marshal (in the case of a subordinate).</w:t>
      </w:r>
    </w:p>
    <w:p w14:paraId="2B7559D4" w14:textId="77777777" w:rsidR="00B71533" w:rsidRDefault="00B71533" w:rsidP="00571D9E">
      <w:pPr>
        <w:spacing w:after="0" w:line="240" w:lineRule="auto"/>
        <w:jc w:val="both"/>
      </w:pPr>
    </w:p>
    <w:p w14:paraId="5003EA1D" w14:textId="596F5DB0" w:rsidR="00B71533" w:rsidRDefault="00B71533" w:rsidP="00571D9E">
      <w:pPr>
        <w:pStyle w:val="ListParagraph"/>
        <w:numPr>
          <w:ilvl w:val="0"/>
          <w:numId w:val="19"/>
        </w:numPr>
        <w:spacing w:after="0" w:line="240" w:lineRule="auto"/>
        <w:jc w:val="both"/>
      </w:pPr>
      <w:r>
        <w:t xml:space="preserve">The hearing </w:t>
      </w:r>
      <w:r w:rsidR="007944DD">
        <w:t>will be conducted under procedures established in</w:t>
      </w:r>
      <w:r w:rsidR="00511C12">
        <w:t xml:space="preserve"> RC</w:t>
      </w:r>
      <w:r w:rsidR="00571D9E">
        <w:t>S</w:t>
      </w:r>
      <w:r w:rsidR="00511C12">
        <w:t>A 29-2-1 through 29-2-10.</w:t>
      </w:r>
    </w:p>
    <w:p w14:paraId="41393B0B" w14:textId="77777777" w:rsidR="00B71533" w:rsidRDefault="00B71533" w:rsidP="00571D9E">
      <w:pPr>
        <w:spacing w:after="0" w:line="240" w:lineRule="auto"/>
        <w:jc w:val="both"/>
      </w:pPr>
    </w:p>
    <w:p w14:paraId="6E0590E9" w14:textId="1D357710" w:rsidR="00B71533" w:rsidRDefault="00B71533" w:rsidP="00571D9E">
      <w:pPr>
        <w:pStyle w:val="ListParagraph"/>
        <w:numPr>
          <w:ilvl w:val="0"/>
          <w:numId w:val="19"/>
        </w:numPr>
        <w:spacing w:after="0" w:line="240" w:lineRule="auto"/>
        <w:jc w:val="both"/>
      </w:pPr>
      <w:r>
        <w:t xml:space="preserve">A panel of one or more members of the </w:t>
      </w:r>
      <w:r w:rsidRPr="0013651D">
        <w:t>Fire Marshal Training Council s</w:t>
      </w:r>
      <w:r>
        <w:t>hall attend the hearing and make a recommendation to the State Fire Marshal.</w:t>
      </w:r>
    </w:p>
    <w:p w14:paraId="6695348D" w14:textId="77777777" w:rsidR="00B71533" w:rsidRDefault="00B71533" w:rsidP="00571D9E">
      <w:pPr>
        <w:spacing w:after="0" w:line="240" w:lineRule="auto"/>
        <w:jc w:val="both"/>
      </w:pPr>
    </w:p>
    <w:p w14:paraId="050DF372" w14:textId="19FCD671" w:rsidR="00B71533" w:rsidRDefault="00B71533" w:rsidP="00571D9E">
      <w:pPr>
        <w:pStyle w:val="ListParagraph"/>
        <w:numPr>
          <w:ilvl w:val="0"/>
          <w:numId w:val="19"/>
        </w:numPr>
        <w:spacing w:after="0" w:line="240" w:lineRule="auto"/>
        <w:jc w:val="both"/>
      </w:pPr>
      <w:r>
        <w:t xml:space="preserve">The State Fire Marshal, or designee for the State Fire Marshal, will render a decision. The notice of decision will be sent certified mail to the fire official and appointing authority. </w:t>
      </w:r>
    </w:p>
    <w:p w14:paraId="03411750" w14:textId="77777777" w:rsidR="00B71533" w:rsidRDefault="00B71533" w:rsidP="00571D9E">
      <w:pPr>
        <w:spacing w:after="0" w:line="240" w:lineRule="auto"/>
        <w:jc w:val="both"/>
      </w:pPr>
    </w:p>
    <w:p w14:paraId="732802B2" w14:textId="78B00A81" w:rsidR="00B71533" w:rsidRDefault="00C26DEB" w:rsidP="00571D9E">
      <w:pPr>
        <w:pStyle w:val="ListParagraph"/>
        <w:numPr>
          <w:ilvl w:val="0"/>
          <w:numId w:val="9"/>
        </w:numPr>
        <w:spacing w:after="0" w:line="240" w:lineRule="auto"/>
        <w:jc w:val="both"/>
      </w:pPr>
      <w:r>
        <w:t>If no action is taken in response to the intent-to-decertify letter, the fire official’s certification will be revoked on midnight of the last day of his/her three-year training cycle.</w:t>
      </w:r>
    </w:p>
    <w:p w14:paraId="148FE89B" w14:textId="77777777" w:rsidR="00A30208" w:rsidRDefault="00A30208" w:rsidP="00571D9E">
      <w:pPr>
        <w:pStyle w:val="ListParagraph"/>
        <w:spacing w:after="0" w:line="240" w:lineRule="auto"/>
        <w:jc w:val="both"/>
      </w:pPr>
    </w:p>
    <w:p w14:paraId="17117E12" w14:textId="6FDB51F4" w:rsidR="00C26DEB" w:rsidRDefault="00C26DEB" w:rsidP="00571D9E">
      <w:pPr>
        <w:pStyle w:val="ListParagraph"/>
        <w:numPr>
          <w:ilvl w:val="0"/>
          <w:numId w:val="20"/>
        </w:numPr>
        <w:spacing w:after="0" w:line="240" w:lineRule="auto"/>
        <w:jc w:val="both"/>
      </w:pPr>
      <w:r>
        <w:t>The only way to reinstate certification will be to pass the challenge exam.</w:t>
      </w:r>
    </w:p>
    <w:p w14:paraId="4BE40111" w14:textId="77777777" w:rsidR="00A30208" w:rsidRDefault="00A30208" w:rsidP="00571D9E">
      <w:pPr>
        <w:pStyle w:val="ListParagraph"/>
        <w:spacing w:after="0" w:line="240" w:lineRule="auto"/>
        <w:ind w:left="1080"/>
        <w:jc w:val="both"/>
      </w:pPr>
    </w:p>
    <w:p w14:paraId="76B23871" w14:textId="49415CFC" w:rsidR="00C26DEB" w:rsidRDefault="00C26DEB" w:rsidP="00571D9E">
      <w:pPr>
        <w:pStyle w:val="ListParagraph"/>
        <w:numPr>
          <w:ilvl w:val="0"/>
          <w:numId w:val="20"/>
        </w:numPr>
        <w:spacing w:after="0" w:line="240" w:lineRule="auto"/>
        <w:jc w:val="both"/>
      </w:pPr>
      <w:r>
        <w:t>No outside credit applications will be processed at this point.</w:t>
      </w:r>
    </w:p>
    <w:p w14:paraId="60FC4E11" w14:textId="77777777" w:rsidR="00B71533" w:rsidRDefault="00B71533" w:rsidP="00571D9E">
      <w:pPr>
        <w:spacing w:after="0" w:line="240" w:lineRule="auto"/>
        <w:jc w:val="both"/>
      </w:pPr>
    </w:p>
    <w:p w14:paraId="4A4BC634" w14:textId="698BD1E8" w:rsidR="00B71533" w:rsidRDefault="00B71533" w:rsidP="00571D9E">
      <w:pPr>
        <w:pStyle w:val="ListParagraph"/>
        <w:numPr>
          <w:ilvl w:val="0"/>
          <w:numId w:val="9"/>
        </w:numPr>
        <w:spacing w:after="0" w:line="240" w:lineRule="auto"/>
        <w:jc w:val="both"/>
      </w:pPr>
      <w:r>
        <w:t xml:space="preserve">The State Fire Marshal will notify the respondent in writing by certified mail that </w:t>
      </w:r>
      <w:r w:rsidR="00C26DEB">
        <w:t>s/he</w:t>
      </w:r>
      <w:r>
        <w:t xml:space="preserve"> i</w:t>
      </w:r>
      <w:r w:rsidR="00C26DEB">
        <w:t>s</w:t>
      </w:r>
      <w:r>
        <w:t xml:space="preserve"> no longer certified. A copy will be mailed to the appointing authority and the fire marshal (in case of a subordinate).</w:t>
      </w:r>
    </w:p>
    <w:p w14:paraId="57FFA589" w14:textId="77777777" w:rsidR="00B71533" w:rsidRDefault="00B71533" w:rsidP="00B71533">
      <w:pPr>
        <w:spacing w:after="0"/>
      </w:pPr>
    </w:p>
    <w:p w14:paraId="24D9C5E0" w14:textId="349F1A37" w:rsidR="00583AEF" w:rsidRDefault="00B71533" w:rsidP="00583AEF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tiring Certification</w:t>
      </w:r>
    </w:p>
    <w:p w14:paraId="56BD7F67" w14:textId="77777777" w:rsidR="00174FFF" w:rsidRDefault="00174FFF" w:rsidP="00583AEF">
      <w:pPr>
        <w:spacing w:after="0" w:line="240" w:lineRule="auto"/>
        <w:rPr>
          <w:b/>
          <w:bCs/>
          <w:sz w:val="24"/>
          <w:szCs w:val="24"/>
        </w:rPr>
      </w:pPr>
    </w:p>
    <w:p w14:paraId="78B9E80E" w14:textId="1D9EA1F7" w:rsidR="00890136" w:rsidRDefault="00890136" w:rsidP="00571D9E">
      <w:pPr>
        <w:spacing w:after="0" w:line="240" w:lineRule="auto"/>
        <w:jc w:val="both"/>
      </w:pPr>
      <w:r w:rsidRPr="00890136">
        <w:t>A fire official may retire his/her certification at any point</w:t>
      </w:r>
      <w:r w:rsidR="00C07180">
        <w:t xml:space="preserve"> during his/her training cycle.</w:t>
      </w:r>
    </w:p>
    <w:p w14:paraId="69B84297" w14:textId="77777777" w:rsidR="00C07180" w:rsidRPr="00890136" w:rsidRDefault="00C07180" w:rsidP="00571D9E">
      <w:pPr>
        <w:spacing w:after="0" w:line="240" w:lineRule="auto"/>
        <w:jc w:val="both"/>
      </w:pPr>
    </w:p>
    <w:p w14:paraId="47874B7A" w14:textId="5CDF8E18" w:rsidR="00C07180" w:rsidRDefault="00C07180" w:rsidP="00571D9E">
      <w:pPr>
        <w:pStyle w:val="ListParagraph"/>
        <w:numPr>
          <w:ilvl w:val="0"/>
          <w:numId w:val="8"/>
        </w:numPr>
        <w:spacing w:after="0" w:line="240" w:lineRule="auto"/>
        <w:jc w:val="both"/>
        <w:rPr>
          <w:color w:val="000000" w:themeColor="text1"/>
        </w:rPr>
      </w:pPr>
      <w:r w:rsidRPr="00C07180">
        <w:rPr>
          <w:color w:val="000000" w:themeColor="text1"/>
        </w:rPr>
        <w:t xml:space="preserve">Fire official must submit a written </w:t>
      </w:r>
      <w:r w:rsidR="00890136" w:rsidRPr="00C07180">
        <w:rPr>
          <w:color w:val="000000" w:themeColor="text1"/>
        </w:rPr>
        <w:t xml:space="preserve">request to retire </w:t>
      </w:r>
      <w:r w:rsidRPr="00C07180">
        <w:rPr>
          <w:color w:val="000000" w:themeColor="text1"/>
        </w:rPr>
        <w:t>his/her</w:t>
      </w:r>
      <w:r w:rsidR="00890136" w:rsidRPr="00C07180">
        <w:rPr>
          <w:color w:val="000000" w:themeColor="text1"/>
        </w:rPr>
        <w:t xml:space="preserve"> fire certification</w:t>
      </w:r>
      <w:r w:rsidRPr="00C07180">
        <w:rPr>
          <w:color w:val="000000" w:themeColor="text1"/>
        </w:rPr>
        <w:t>.</w:t>
      </w:r>
    </w:p>
    <w:p w14:paraId="075B1680" w14:textId="77777777" w:rsidR="00C07180" w:rsidRPr="00C07180" w:rsidRDefault="00C07180" w:rsidP="00571D9E">
      <w:pPr>
        <w:pStyle w:val="ListParagraph"/>
        <w:spacing w:after="0" w:line="240" w:lineRule="auto"/>
        <w:jc w:val="both"/>
        <w:rPr>
          <w:color w:val="000000" w:themeColor="text1"/>
        </w:rPr>
      </w:pPr>
    </w:p>
    <w:p w14:paraId="40F3641C" w14:textId="6B20978B" w:rsidR="00C07180" w:rsidRDefault="00C07180" w:rsidP="00571D9E">
      <w:pPr>
        <w:pStyle w:val="ListParagraph"/>
        <w:numPr>
          <w:ilvl w:val="0"/>
          <w:numId w:val="8"/>
        </w:numPr>
        <w:spacing w:after="0" w:line="240" w:lineRule="auto"/>
        <w:jc w:val="both"/>
        <w:rPr>
          <w:color w:val="000000" w:themeColor="text1"/>
        </w:rPr>
      </w:pPr>
      <w:r w:rsidRPr="00C07180">
        <w:rPr>
          <w:color w:val="000000" w:themeColor="text1"/>
        </w:rPr>
        <w:t xml:space="preserve">OEDM prepares a certificate of emeritus and </w:t>
      </w:r>
      <w:r w:rsidR="00511C12">
        <w:rPr>
          <w:color w:val="000000" w:themeColor="text1"/>
        </w:rPr>
        <w:t>congratulatory</w:t>
      </w:r>
      <w:r w:rsidRPr="00C07180">
        <w:rPr>
          <w:color w:val="000000" w:themeColor="text1"/>
        </w:rPr>
        <w:t xml:space="preserve"> </w:t>
      </w:r>
      <w:r w:rsidR="00A30208" w:rsidRPr="00C07180">
        <w:rPr>
          <w:color w:val="000000" w:themeColor="text1"/>
        </w:rPr>
        <w:t>letter and</w:t>
      </w:r>
      <w:r w:rsidRPr="00C07180">
        <w:rPr>
          <w:color w:val="000000" w:themeColor="text1"/>
        </w:rPr>
        <w:t xml:space="preserve"> gives them to the State Fire Marshal</w:t>
      </w:r>
      <w:r>
        <w:rPr>
          <w:color w:val="000000" w:themeColor="text1"/>
        </w:rPr>
        <w:t>.</w:t>
      </w:r>
    </w:p>
    <w:p w14:paraId="54544F14" w14:textId="77777777" w:rsidR="00C07180" w:rsidRPr="00C07180" w:rsidRDefault="00C07180" w:rsidP="00571D9E">
      <w:pPr>
        <w:pStyle w:val="ListParagraph"/>
        <w:jc w:val="both"/>
        <w:rPr>
          <w:color w:val="000000" w:themeColor="text1"/>
        </w:rPr>
      </w:pPr>
    </w:p>
    <w:p w14:paraId="54F94FDC" w14:textId="2D0862DF" w:rsidR="00890136" w:rsidRDefault="00C07180" w:rsidP="00571D9E">
      <w:pPr>
        <w:pStyle w:val="ListParagraph"/>
        <w:numPr>
          <w:ilvl w:val="0"/>
          <w:numId w:val="8"/>
        </w:numPr>
        <w:spacing w:after="0" w:line="240" w:lineRule="auto"/>
        <w:jc w:val="both"/>
        <w:rPr>
          <w:color w:val="000000" w:themeColor="text1"/>
        </w:rPr>
      </w:pPr>
      <w:r w:rsidRPr="00C07180">
        <w:rPr>
          <w:color w:val="000000" w:themeColor="text1"/>
        </w:rPr>
        <w:t>Per CGS 29-298</w:t>
      </w:r>
      <w:r w:rsidR="001A562A">
        <w:rPr>
          <w:color w:val="000000" w:themeColor="text1"/>
        </w:rPr>
        <w:t>(b)</w:t>
      </w:r>
      <w:r w:rsidRPr="00C07180">
        <w:rPr>
          <w:color w:val="000000" w:themeColor="text1"/>
        </w:rPr>
        <w:t>, the State Fire Marshal</w:t>
      </w:r>
      <w:r w:rsidR="00890136" w:rsidRPr="00C07180">
        <w:rPr>
          <w:color w:val="000000" w:themeColor="text1"/>
        </w:rPr>
        <w:t xml:space="preserve"> presents </w:t>
      </w:r>
      <w:r w:rsidRPr="00C07180">
        <w:rPr>
          <w:color w:val="000000" w:themeColor="text1"/>
        </w:rPr>
        <w:t xml:space="preserve">the retirement </w:t>
      </w:r>
      <w:r w:rsidR="00890136" w:rsidRPr="00C07180">
        <w:rPr>
          <w:color w:val="000000" w:themeColor="text1"/>
        </w:rPr>
        <w:t xml:space="preserve">request to </w:t>
      </w:r>
      <w:r w:rsidRPr="00C07180">
        <w:rPr>
          <w:color w:val="000000" w:themeColor="text1"/>
        </w:rPr>
        <w:t>the Codes</w:t>
      </w:r>
      <w:r w:rsidR="00890136" w:rsidRPr="00C07180">
        <w:rPr>
          <w:color w:val="000000" w:themeColor="text1"/>
        </w:rPr>
        <w:t xml:space="preserve"> and </w:t>
      </w:r>
      <w:r w:rsidRPr="00C07180">
        <w:rPr>
          <w:color w:val="000000" w:themeColor="text1"/>
        </w:rPr>
        <w:t>S</w:t>
      </w:r>
      <w:r w:rsidR="00890136" w:rsidRPr="00C07180">
        <w:rPr>
          <w:color w:val="000000" w:themeColor="text1"/>
        </w:rPr>
        <w:t xml:space="preserve">tandards </w:t>
      </w:r>
      <w:r w:rsidRPr="00C07180">
        <w:rPr>
          <w:color w:val="000000" w:themeColor="text1"/>
        </w:rPr>
        <w:t>C</w:t>
      </w:r>
      <w:r w:rsidR="00890136" w:rsidRPr="00C07180">
        <w:rPr>
          <w:color w:val="000000" w:themeColor="text1"/>
        </w:rPr>
        <w:t>ommittee</w:t>
      </w:r>
      <w:r w:rsidRPr="00C07180">
        <w:rPr>
          <w:color w:val="000000" w:themeColor="text1"/>
        </w:rPr>
        <w:t>, who acknowledge the request</w:t>
      </w:r>
      <w:r>
        <w:rPr>
          <w:color w:val="000000" w:themeColor="text1"/>
        </w:rPr>
        <w:t>.</w:t>
      </w:r>
    </w:p>
    <w:p w14:paraId="7E011C8B" w14:textId="77777777" w:rsidR="001F75AD" w:rsidRPr="001F75AD" w:rsidRDefault="001F75AD" w:rsidP="00571D9E">
      <w:pPr>
        <w:pStyle w:val="ListParagraph"/>
        <w:jc w:val="both"/>
        <w:rPr>
          <w:color w:val="000000" w:themeColor="text1"/>
        </w:rPr>
      </w:pPr>
    </w:p>
    <w:p w14:paraId="35C5BD6F" w14:textId="03BACEBA" w:rsidR="001F75AD" w:rsidRDefault="001F75AD" w:rsidP="00571D9E">
      <w:pPr>
        <w:pStyle w:val="ListParagraph"/>
        <w:numPr>
          <w:ilvl w:val="0"/>
          <w:numId w:val="8"/>
        </w:numPr>
        <w:spacing w:after="0"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The fire official is designated as retired inactive in the OEDM LMS.</w:t>
      </w:r>
    </w:p>
    <w:p w14:paraId="4B4C84D6" w14:textId="77777777" w:rsidR="00A30208" w:rsidRPr="00A30208" w:rsidRDefault="00A30208" w:rsidP="00571D9E">
      <w:pPr>
        <w:pStyle w:val="ListParagraph"/>
        <w:jc w:val="both"/>
        <w:rPr>
          <w:color w:val="000000" w:themeColor="text1"/>
        </w:rPr>
      </w:pPr>
    </w:p>
    <w:p w14:paraId="0BE65EC6" w14:textId="6DE54615" w:rsidR="00890136" w:rsidRDefault="00890136" w:rsidP="00571D9E">
      <w:pPr>
        <w:pStyle w:val="ListParagraph"/>
        <w:numPr>
          <w:ilvl w:val="0"/>
          <w:numId w:val="8"/>
        </w:numPr>
        <w:spacing w:after="0" w:line="240" w:lineRule="auto"/>
        <w:jc w:val="both"/>
        <w:rPr>
          <w:color w:val="000000" w:themeColor="text1"/>
        </w:rPr>
      </w:pPr>
      <w:r w:rsidRPr="00C07180">
        <w:rPr>
          <w:color w:val="000000" w:themeColor="text1"/>
        </w:rPr>
        <w:t xml:space="preserve">OEDM </w:t>
      </w:r>
      <w:r w:rsidR="00C07180" w:rsidRPr="00C07180">
        <w:rPr>
          <w:color w:val="000000" w:themeColor="text1"/>
        </w:rPr>
        <w:t>mails the</w:t>
      </w:r>
      <w:r w:rsidRPr="00C07180">
        <w:rPr>
          <w:color w:val="000000" w:themeColor="text1"/>
        </w:rPr>
        <w:t xml:space="preserve"> certificate of </w:t>
      </w:r>
      <w:r w:rsidR="00C07180" w:rsidRPr="00C07180">
        <w:rPr>
          <w:color w:val="000000" w:themeColor="text1"/>
        </w:rPr>
        <w:t>emeritus</w:t>
      </w:r>
      <w:r w:rsidRPr="00C07180">
        <w:rPr>
          <w:color w:val="000000" w:themeColor="text1"/>
        </w:rPr>
        <w:t xml:space="preserve"> </w:t>
      </w:r>
      <w:r w:rsidR="00511C12">
        <w:rPr>
          <w:color w:val="000000" w:themeColor="text1"/>
        </w:rPr>
        <w:t xml:space="preserve">and congratulatory letter </w:t>
      </w:r>
      <w:r w:rsidR="001A562A">
        <w:rPr>
          <w:color w:val="000000" w:themeColor="text1"/>
        </w:rPr>
        <w:t xml:space="preserve">to the </w:t>
      </w:r>
      <w:r w:rsidR="00511C12">
        <w:rPr>
          <w:color w:val="000000" w:themeColor="text1"/>
        </w:rPr>
        <w:t>retired</w:t>
      </w:r>
      <w:r w:rsidR="001A562A">
        <w:rPr>
          <w:color w:val="000000" w:themeColor="text1"/>
        </w:rPr>
        <w:t xml:space="preserve"> official </w:t>
      </w:r>
      <w:r w:rsidRPr="00C07180">
        <w:rPr>
          <w:color w:val="000000" w:themeColor="text1"/>
        </w:rPr>
        <w:t>on behalf of the State Fire Marshal</w:t>
      </w:r>
      <w:r w:rsidR="00C07180">
        <w:rPr>
          <w:color w:val="000000" w:themeColor="text1"/>
        </w:rPr>
        <w:t>.</w:t>
      </w:r>
    </w:p>
    <w:p w14:paraId="1A71F616" w14:textId="77777777" w:rsidR="001A562A" w:rsidRPr="001A562A" w:rsidRDefault="001A562A" w:rsidP="00571D9E">
      <w:pPr>
        <w:pStyle w:val="ListParagraph"/>
        <w:jc w:val="both"/>
        <w:rPr>
          <w:color w:val="000000" w:themeColor="text1"/>
        </w:rPr>
      </w:pPr>
    </w:p>
    <w:p w14:paraId="3273AAF3" w14:textId="54FC3EF9" w:rsidR="001A562A" w:rsidRPr="00C07180" w:rsidRDefault="001A562A" w:rsidP="00571D9E">
      <w:pPr>
        <w:pStyle w:val="ListParagraph"/>
        <w:numPr>
          <w:ilvl w:val="0"/>
          <w:numId w:val="8"/>
        </w:numPr>
        <w:spacing w:after="0"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The retired official may no longer hold himself or herself out as a certified local fire official.</w:t>
      </w:r>
    </w:p>
    <w:p w14:paraId="43E27E22" w14:textId="630DC779" w:rsidR="00643087" w:rsidRDefault="00643087" w:rsidP="00571D9E">
      <w:pPr>
        <w:spacing w:after="0" w:line="240" w:lineRule="auto"/>
        <w:jc w:val="both"/>
        <w:rPr>
          <w:b/>
          <w:bCs/>
          <w:sz w:val="24"/>
          <w:szCs w:val="24"/>
        </w:rPr>
      </w:pPr>
    </w:p>
    <w:sectPr w:rsidR="0064308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E1D162" w14:textId="77777777" w:rsidR="009065F0" w:rsidRDefault="009065F0" w:rsidP="00B816AD">
      <w:pPr>
        <w:spacing w:after="0" w:line="240" w:lineRule="auto"/>
      </w:pPr>
      <w:r>
        <w:separator/>
      </w:r>
    </w:p>
  </w:endnote>
  <w:endnote w:type="continuationSeparator" w:id="0">
    <w:p w14:paraId="21FD8B03" w14:textId="77777777" w:rsidR="009065F0" w:rsidRDefault="009065F0" w:rsidP="00B816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90C087" w14:textId="77777777" w:rsidR="005E2636" w:rsidRDefault="005E263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573161" w14:textId="77777777" w:rsidR="005E2636" w:rsidRDefault="005E263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507FB7" w14:textId="77777777" w:rsidR="005E2636" w:rsidRDefault="005E263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A9F7C5" w14:textId="77777777" w:rsidR="009065F0" w:rsidRDefault="009065F0" w:rsidP="00B816AD">
      <w:pPr>
        <w:spacing w:after="0" w:line="240" w:lineRule="auto"/>
      </w:pPr>
      <w:r>
        <w:separator/>
      </w:r>
    </w:p>
  </w:footnote>
  <w:footnote w:type="continuationSeparator" w:id="0">
    <w:p w14:paraId="3FF66128" w14:textId="77777777" w:rsidR="009065F0" w:rsidRDefault="009065F0" w:rsidP="00B816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4D7E76" w14:textId="77777777" w:rsidR="005E2636" w:rsidRDefault="005E263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4FAC28" w14:textId="323D9277" w:rsidR="00B816AD" w:rsidRDefault="009065F0">
    <w:pPr>
      <w:pStyle w:val="Header"/>
    </w:pPr>
    <w:sdt>
      <w:sdtPr>
        <w:id w:val="-2001415935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406127B8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B816AD" w:rsidRPr="00B816AD">
      <w:rPr>
        <w:rFonts w:ascii="Times New Roman" w:eastAsia="Calibri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12530B1" wp14:editId="5DBF6F6A">
              <wp:simplePos x="0" y="0"/>
              <wp:positionH relativeFrom="margin">
                <wp:align>center</wp:align>
              </wp:positionH>
              <wp:positionV relativeFrom="paragraph">
                <wp:posOffset>-266700</wp:posOffset>
              </wp:positionV>
              <wp:extent cx="6835140" cy="826135"/>
              <wp:effectExtent l="0" t="0" r="3810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6835140" cy="826135"/>
                        <a:chOff x="0" y="0"/>
                        <a:chExt cx="68350" cy="8264"/>
                      </a:xfrm>
                    </wpg:grpSpPr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44148" y="2042"/>
                          <a:ext cx="24202" cy="20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3385A94" w14:textId="77777777" w:rsidR="00B816AD" w:rsidRDefault="00B816AD" w:rsidP="00B816AD">
                            <w:pPr>
                              <w:widowControl w:val="0"/>
                              <w:spacing w:line="196" w:lineRule="auto"/>
                              <w:rPr>
                                <w:rFonts w:ascii="Times New Roman" w:hAnsi="Times New Roman"/>
                                <w:color w:val="1B3C6F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1B3C6F"/>
                              </w:rPr>
                              <w:t>Department of Administrative Services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" name="AutoShape 3"/>
                      <wps:cNvCnPr>
                        <a:cxnSpLocks noChangeShapeType="1"/>
                      </wps:cNvCnPr>
                      <wps:spPr bwMode="auto">
                        <a:xfrm flipH="1">
                          <a:off x="6396" y="4316"/>
                          <a:ext cx="60233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1B3C6F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  <wpg:grpSp>
                      <wpg:cNvPr id="5" name="Group 5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475" cy="8264"/>
                          <a:chOff x="0" y="0"/>
                          <a:chExt cx="28273" cy="27567"/>
                        </a:xfrm>
                      </wpg:grpSpPr>
                      <wps:wsp>
                        <wps:cNvPr id="6" name="Oval 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8273" cy="27567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 descr="Picture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05" t="459" r="1387" b="15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54" y="1247"/>
                            <a:ext cx="25405" cy="25064"/>
                          </a:xfrm>
                          <a:prstGeom prst="flowChartConnector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12530B1" id="Group 2" o:spid="_x0000_s1026" style="position:absolute;margin-left:0;margin-top:-21pt;width:538.2pt;height:65.05pt;z-index:251657216;mso-position-horizontal:center;mso-position-horizontal-relative:margin" coordsize="68350,826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44148;top:2042;width:24202;height:20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" filled="f" fillcolor="#5b9bd5" stroked="f" strokecolor="black [0]" strokeweight="2pt">
                <v:textbox inset="2.88pt,2.88pt,2.88pt,2.88pt">
                  <w:txbxContent>
                    <w:p w14:paraId="53385A94" w14:textId="77777777" w:rsidR="00B816AD" w:rsidRDefault="00B816AD" w:rsidP="00B816AD">
                      <w:pPr>
                        <w:widowControl w:val="0"/>
                        <w:spacing w:line="196" w:lineRule="auto"/>
                        <w:rPr>
                          <w:rFonts w:ascii="Times New Roman" w:hAnsi="Times New Roman"/>
                          <w:color w:val="1B3C6F"/>
                        </w:rPr>
                      </w:pPr>
                      <w:r>
                        <w:rPr>
                          <w:rFonts w:ascii="Times New Roman" w:hAnsi="Times New Roman"/>
                          <w:color w:val="1B3C6F"/>
                        </w:rPr>
                        <w:t>Department of Administrative Services</w:t>
                      </w:r>
                    </w:p>
                  </w:txbxContent>
                </v:textbox>
              </v:shape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8" type="#_x0000_t32" style="position:absolute;left:6396;top:4316;width:60233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" strokecolor="#1b3c6f" strokeweight="1pt">
                <v:shadow color="black [0]"/>
              </v:shape>
              <v:group id="Group 5" o:spid="_x0000_s1029" style="position:absolute;width:8475;height:8264" coordsize="28273,27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oval id="Oval 6" o:spid="_x0000_s1030" style="position:absolute;width:28273;height:275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" stroked="f" strokecolor="black [0]" strokeweight="2pt">
                  <v:shadow color="black [0]"/>
                  <v:textbox inset="2.88pt,2.88pt,2.88pt,2.88pt"/>
                </v:oval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31" type="#_x0000_t75" alt="Picture2" style="position:absolute;left:1254;top:1247;width:25405;height:25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" fillcolor="#5b9bd5" strokecolor="black [0]" strokeweight="2pt">
                  <v:stroke joinstyle="round"/>
                  <v:imagedata r:id="rId2" o:title="Picture2" croptop="301f" cropbottom="994f" cropleft="593f" cropright="909f"/>
                  <v:shadow color="black [0]"/>
                </v:shape>
              </v:group>
              <w10:wrap anchorx="margin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584600" w14:textId="77777777" w:rsidR="005E2636" w:rsidRDefault="005E26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210269"/>
    <w:multiLevelType w:val="hybridMultilevel"/>
    <w:tmpl w:val="83C6D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35955"/>
    <w:multiLevelType w:val="hybridMultilevel"/>
    <w:tmpl w:val="C90458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A51C2"/>
    <w:multiLevelType w:val="hybridMultilevel"/>
    <w:tmpl w:val="E1CA7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C2F58"/>
    <w:multiLevelType w:val="hybridMultilevel"/>
    <w:tmpl w:val="EBE8A6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615BB7"/>
    <w:multiLevelType w:val="hybridMultilevel"/>
    <w:tmpl w:val="F09EA02A"/>
    <w:lvl w:ilvl="0" w:tplc="2BD4B7A6">
      <w:start w:val="2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35F6506"/>
    <w:multiLevelType w:val="hybridMultilevel"/>
    <w:tmpl w:val="1B6A2190"/>
    <w:lvl w:ilvl="0" w:tplc="3FE6B5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755A3E"/>
    <w:multiLevelType w:val="hybridMultilevel"/>
    <w:tmpl w:val="95CA0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D16BBA"/>
    <w:multiLevelType w:val="hybridMultilevel"/>
    <w:tmpl w:val="3B42A78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5DB04E6"/>
    <w:multiLevelType w:val="hybridMultilevel"/>
    <w:tmpl w:val="3FCE0B4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800072A"/>
    <w:multiLevelType w:val="hybridMultilevel"/>
    <w:tmpl w:val="EBE8A6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2F5D5F"/>
    <w:multiLevelType w:val="hybridMultilevel"/>
    <w:tmpl w:val="D47296DC"/>
    <w:lvl w:ilvl="0" w:tplc="05B44BA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E4F7260"/>
    <w:multiLevelType w:val="hybridMultilevel"/>
    <w:tmpl w:val="75EEB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53481"/>
    <w:multiLevelType w:val="hybridMultilevel"/>
    <w:tmpl w:val="1F6CE156"/>
    <w:lvl w:ilvl="0" w:tplc="8FF64AF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4BD2302"/>
    <w:multiLevelType w:val="hybridMultilevel"/>
    <w:tmpl w:val="669008B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CB979FC"/>
    <w:multiLevelType w:val="hybridMultilevel"/>
    <w:tmpl w:val="DCBCA66A"/>
    <w:lvl w:ilvl="0" w:tplc="BCB4DA7E">
      <w:start w:val="1"/>
      <w:numFmt w:val="lowerLetter"/>
      <w:lvlText w:val="%1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ECA25B8"/>
    <w:multiLevelType w:val="hybridMultilevel"/>
    <w:tmpl w:val="4BFA0590"/>
    <w:lvl w:ilvl="0" w:tplc="F94EC3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0C11B66"/>
    <w:multiLevelType w:val="hybridMultilevel"/>
    <w:tmpl w:val="DBFA9D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B77E7A"/>
    <w:multiLevelType w:val="hybridMultilevel"/>
    <w:tmpl w:val="87E844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4A5E9C"/>
    <w:multiLevelType w:val="hybridMultilevel"/>
    <w:tmpl w:val="C962366A"/>
    <w:lvl w:ilvl="0" w:tplc="0ECAA552">
      <w:start w:val="1"/>
      <w:numFmt w:val="lowerLetter"/>
      <w:lvlText w:val="%1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30E20CB"/>
    <w:multiLevelType w:val="hybridMultilevel"/>
    <w:tmpl w:val="4A063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DF16A5"/>
    <w:multiLevelType w:val="hybridMultilevel"/>
    <w:tmpl w:val="BADE8B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1"/>
  </w:num>
  <w:num w:numId="3">
    <w:abstractNumId w:val="1"/>
  </w:num>
  <w:num w:numId="4">
    <w:abstractNumId w:val="6"/>
  </w:num>
  <w:num w:numId="5">
    <w:abstractNumId w:val="16"/>
  </w:num>
  <w:num w:numId="6">
    <w:abstractNumId w:val="3"/>
  </w:num>
  <w:num w:numId="7">
    <w:abstractNumId w:val="20"/>
  </w:num>
  <w:num w:numId="8">
    <w:abstractNumId w:val="19"/>
  </w:num>
  <w:num w:numId="9">
    <w:abstractNumId w:val="2"/>
  </w:num>
  <w:num w:numId="10">
    <w:abstractNumId w:val="8"/>
  </w:num>
  <w:num w:numId="11">
    <w:abstractNumId w:val="4"/>
  </w:num>
  <w:num w:numId="12">
    <w:abstractNumId w:val="13"/>
  </w:num>
  <w:num w:numId="13">
    <w:abstractNumId w:val="7"/>
  </w:num>
  <w:num w:numId="14">
    <w:abstractNumId w:val="0"/>
  </w:num>
  <w:num w:numId="15">
    <w:abstractNumId w:val="17"/>
  </w:num>
  <w:num w:numId="16">
    <w:abstractNumId w:val="18"/>
  </w:num>
  <w:num w:numId="17">
    <w:abstractNumId w:val="14"/>
  </w:num>
  <w:num w:numId="18">
    <w:abstractNumId w:val="12"/>
  </w:num>
  <w:num w:numId="19">
    <w:abstractNumId w:val="15"/>
  </w:num>
  <w:num w:numId="20">
    <w:abstractNumId w:val="10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zc2MDM3MLM0NjVR0lEKTi0uzszPAykwrAUAjgQW0CwAAAA="/>
  </w:docVars>
  <w:rsids>
    <w:rsidRoot w:val="00716C84"/>
    <w:rsid w:val="00030E21"/>
    <w:rsid w:val="00092367"/>
    <w:rsid w:val="000F70D1"/>
    <w:rsid w:val="00106A80"/>
    <w:rsid w:val="0013651D"/>
    <w:rsid w:val="001407E1"/>
    <w:rsid w:val="00151217"/>
    <w:rsid w:val="00174FFF"/>
    <w:rsid w:val="001A562A"/>
    <w:rsid w:val="001E1059"/>
    <w:rsid w:val="001F75AD"/>
    <w:rsid w:val="00204384"/>
    <w:rsid w:val="00204ABD"/>
    <w:rsid w:val="002A4465"/>
    <w:rsid w:val="002E54ED"/>
    <w:rsid w:val="00341325"/>
    <w:rsid w:val="00391682"/>
    <w:rsid w:val="00402875"/>
    <w:rsid w:val="00414F59"/>
    <w:rsid w:val="00494E2C"/>
    <w:rsid w:val="004A3488"/>
    <w:rsid w:val="004A784C"/>
    <w:rsid w:val="004D629D"/>
    <w:rsid w:val="004E32AC"/>
    <w:rsid w:val="004F4BBE"/>
    <w:rsid w:val="0050764D"/>
    <w:rsid w:val="00511C12"/>
    <w:rsid w:val="00571D9E"/>
    <w:rsid w:val="00583AEF"/>
    <w:rsid w:val="005C1218"/>
    <w:rsid w:val="005C2B44"/>
    <w:rsid w:val="005E2636"/>
    <w:rsid w:val="00643087"/>
    <w:rsid w:val="00661CDE"/>
    <w:rsid w:val="00663F18"/>
    <w:rsid w:val="00703AC6"/>
    <w:rsid w:val="00712C7C"/>
    <w:rsid w:val="00716C84"/>
    <w:rsid w:val="007944DD"/>
    <w:rsid w:val="007F7576"/>
    <w:rsid w:val="00804FC8"/>
    <w:rsid w:val="00873495"/>
    <w:rsid w:val="00881E0A"/>
    <w:rsid w:val="00890136"/>
    <w:rsid w:val="008948EB"/>
    <w:rsid w:val="008F4D7E"/>
    <w:rsid w:val="009065F0"/>
    <w:rsid w:val="00932B0C"/>
    <w:rsid w:val="009D1093"/>
    <w:rsid w:val="00A23601"/>
    <w:rsid w:val="00A30208"/>
    <w:rsid w:val="00A4231F"/>
    <w:rsid w:val="00AA6E70"/>
    <w:rsid w:val="00B16323"/>
    <w:rsid w:val="00B71533"/>
    <w:rsid w:val="00B816AD"/>
    <w:rsid w:val="00C07180"/>
    <w:rsid w:val="00C15295"/>
    <w:rsid w:val="00C26DEB"/>
    <w:rsid w:val="00C53DB8"/>
    <w:rsid w:val="00C922F1"/>
    <w:rsid w:val="00E01242"/>
    <w:rsid w:val="00ED1E4D"/>
    <w:rsid w:val="00F303AC"/>
    <w:rsid w:val="00F64E05"/>
    <w:rsid w:val="00F67966"/>
    <w:rsid w:val="00F800B4"/>
    <w:rsid w:val="00FC2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0729037"/>
  <w15:chartTrackingRefBased/>
  <w15:docId w15:val="{3939FED5-7A52-410F-BE5A-C40258847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76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816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16AD"/>
  </w:style>
  <w:style w:type="paragraph" w:styleId="Footer">
    <w:name w:val="footer"/>
    <w:basedOn w:val="Normal"/>
    <w:link w:val="FooterChar"/>
    <w:uiPriority w:val="99"/>
    <w:unhideWhenUsed/>
    <w:rsid w:val="00B816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16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4</Words>
  <Characters>41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John Mckay</cp:lastModifiedBy>
  <cp:revision>2</cp:revision>
  <cp:lastPrinted>2020-09-30T18:04:00Z</cp:lastPrinted>
  <dcterms:created xsi:type="dcterms:W3CDTF">2021-08-19T17:21:00Z</dcterms:created>
  <dcterms:modified xsi:type="dcterms:W3CDTF">2021-08-19T17:21:00Z</dcterms:modified>
</cp:coreProperties>
</file>